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ve</w:t>
      </w:r>
      <w:r>
        <w:t xml:space="preserve"> </w:t>
      </w:r>
      <w:r>
        <w:t xml:space="preserve">NBT</w:t>
      </w:r>
      <w:r>
        <w:t xml:space="preserve"> </w:t>
      </w:r>
      <w:r>
        <w:t xml:space="preserve">วันที่</w:t>
      </w:r>
      <w:r>
        <w:t xml:space="preserve"> </w:t>
      </w:r>
      <w:r>
        <w:t xml:space="preserve">4</w:t>
      </w:r>
      <w:r>
        <w:t xml:space="preserve"> </w:t>
      </w:r>
      <w:r>
        <w:t xml:space="preserve">ก.พ.</w:t>
      </w:r>
      <w:r>
        <w:t xml:space="preserve"> </w:t>
      </w:r>
      <w:r>
        <w:t xml:space="preserve">63</w:t>
      </w:r>
      <w:r>
        <w:t xml:space="preserve"> </w:t>
      </w:r>
      <w:r>
        <w:t xml:space="preserve">รายการข่าวต้นชั่วโมง</w:t>
      </w:r>
      <w:r>
        <w:t xml:space="preserve"> </w:t>
      </w:r>
      <w:r>
        <w:t xml:space="preserve">15:00</w:t>
      </w:r>
      <w:r>
        <w:t xml:space="preserve"> </w:t>
      </w:r>
      <w:r>
        <w:t xml:space="preserve">น.</w:t>
      </w:r>
    </w:p>
    <w:p>
      <w:pPr>
        <w:pStyle w:val="Date"/>
      </w:pPr>
      <w:r>
        <w:t xml:space="preserve">วันอังคารที่</w:t>
      </w:r>
      <w:r>
        <w:t xml:space="preserve"> </w:t>
      </w:r>
      <w:r>
        <w:t xml:space="preserve">4</w:t>
      </w:r>
      <w:r>
        <w:t xml:space="preserve"> </w:t>
      </w:r>
      <w:r>
        <w:t xml:space="preserve">กุมภาพันธ์</w:t>
      </w:r>
      <w:r>
        <w:t xml:space="preserve"> </w:t>
      </w:r>
      <w:r>
        <w:t xml:space="preserve">2563</w:t>
      </w:r>
      <w:r>
        <w:t xml:space="preserve"> </w:t>
      </w:r>
      <w:r>
        <w:t xml:space="preserve">เวลา</w:t>
      </w:r>
      <w:r>
        <w:t xml:space="preserve"> </w:t>
      </w:r>
      <w:r>
        <w:t xml:space="preserve">14.4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Ր</w:t>
      </w:r>
    </w:p>
    <w:p>
      <w:pPr>
        <w:pStyle w:val="BodyText"/>
      </w:pPr>
      <w:r>
        <w:t xml:space="preserve">[เสียงดนตรี]</w:t>
      </w:r>
    </w:p>
    <w:p>
      <w:pPr>
        <w:pStyle w:val="BodyText"/>
      </w:pPr>
      <w:r>
        <w:t xml:space="preserve">(ผู้ประกาศข่าวหญิง) สวัสดีค่ะ กลับมาติดตามข่าวต้นชั่วโมง NBT เวลา 15.00 น. กระทรวงสาธารณสุขของมาเลเซียแถลง ทางการได้อพยพพลเมืองมาเลเซียออกจากเมืองอู่ฮั่น โดยเที่ยวบินพิเศษของสายการบินแอร์เอเชียในวันนี้ ซึ่งผู้โดยสารบนเครื่องบิน เป็นชาวมาเลเซีย 107 คน พร้อมครอบครัว นอกจากนั้น เป็นเจ้าหน้าที่รัฐบาล 14 คน และลูกเรือสายการบินแอร์เอเชีย 12 คน เมื่อเดินทางมาถึง ทั้งหมดถูกตรวจสุขภาพ จากนั้น ส่งตัวไปยังศูนย์เฝ้าระวัง เพื่อกักบริเวณเป็นเวลา 14 วัน ตามมาตรการป้องกันการแพร่ระบาด ของเชื้อไวรัสโคโรนาสายพันธุ์ใหม่ ด้านรัฐมนตรีกระทรวงมหาดไทยมาเลเซีย ระบุว่า มาเลเซียห้ามคนสัญชาติจีนเข้าประเทศแล้ว อย่างน้อย 147 คน นับตั้งแต่วันที่ 27 มกราคม เป็นต้นมา ช่วงค่ำวันนี้ หลังจากเที่ยวบิน FD571 ของแอร์เอเชีย จากเมืองอู่ฮั่น ประเทศจีน ลงจอดที่ท่าอากาศยานนานาชาติอู่ตะเภา จังหวัดระยอง ทางสายการบินแอร์เอเชีย จะทำความสะอาดเครื่องบินลำดังกล่าวทันที เพื่อความปลอดภัย เเละมั่นใจสูงสุดตามมาตรฐานสากล โดยพนักงานทุกคนที่มีหน้าที่ทำความสะอาด จะสวมชุดป้องกันเต็มรูปเเบบ แล้วเริ่มพ่นสเปย์ฆ่าเชื้อ จากนั้นจะอบฆ่าเชื้ออีก 30 นาที ด้วยน้ำยาฆ่าเชื้อที่มีคุณภาพสูงสุด รองรับการฆ่าเชื้อไวรัสโคโรนา และเช็ดทำความสะอาดทุกซอกทุกมุมในห้องโดยสาร นายอลงกรณ์ แอคะรัจน์ รองผู้ว่าราชการจังหวัดจันทบุรี เปิดศูนย์ปฏิบัติการฉุกเฉินด้านการแพทย์ และสาธารณสุข จังหวัดจันทบุรี กรณีโรคติดเชื้อจากไวรัสโคโรนาสายพันธุ์ใหม่ ซึ่งแม้ว่าในจังหวัดยังไม่มีรายงานการพบผู้ป่วยติดเชื้อ ทางสำนักงานสาธารณสุขจังหวัด ก็ส่งเจ้าหน้าที่ไปติดตามสถานการณ์อย่างใกล้ชิด รวมทั้งคุมเข้มด่านชายแดนทั้ง 5 แห่ง ทั้งนี้ ที่ผ่านมามีผู้ป่วยชาวจีนคนหนึ่ง เข้ารับการรักษาที่โรงพยาบาลพระปกเกล้า จังหวัดจันทบุรี แต่ก็ไม่พบการติดเชื้อ และหายเป็นปกติแล้ว ส่วนนักศึกษาชาวไทยที่กลับมาจากประเทศจีน 3 คน ก็ไม่พบเชื้อเช่นกัน อย่างไรก็ตาม ขอให้ประชาชนติดตามข้อมูลข่าวสารที่ถูกต้องจากหน่วยราชการอย่างใกล้ชิด สภาอุสาหกรรมแห่งประเทศไทย และกรมควบคุมมลพิษ แถลงข่าวเปิดโครงการศูนย์/อู่บริการซ่อมรถ ลดฝุ่น PM 2.5 เพื่อสนับสนุนการตรวจสอบสภาพเครื่องยนต์ และการเปลี่ยนถ่ายน้ำมันเครื่องให้รถยนต์ที่ใช้เครื่องยนต์ดีเซลในเขตกรุงเทพมหานครและปริมณฑล ซึ่งมีผู้ค้าน้ำมัน และศูนย์บริการบริษัทเอกชน เข้าร่วมโครงการกว่า 400 แห่ง รองรับรถได้ 1 แสน 5 หมื่นคัน โดยจะฟรีค่าตรวจเช็คสภาพรถ ตั้งแต่วันที่ 10-29 กุมภาพันธุ์นี้ ผู้ที่สนใจสามารถไปใช้บริการได้ตามศูนย์ต่าง ๆ ที่ติดป้ายว่าเข้าร่วมโครงการศูนย์/อู่บริการซ่อมรถ ลดฝุ่น PM 2.5 อดีตประธานาธิบดี อัลแบร์โต ฟูจิโมริ ของเปรู ซึ่งอยู่ระหว่างการชดใช้โทษในเรือนจำ นาน 25 ปี เกิดล้มป่วยกะทันหัน โดยแพทย์ประจำตัว ระบุว่า นายฟูจิโมริวัย 82 ปีมีอาการหายใจติดขัด ต้องรีบนำส่งโรงพยาบาลนอกเรือนจำ ในกรุงลิม่า นายฟูจิโมริ ปกครองเปรูระหว่างปี 2533-2543 ภายใต้การปกครองของเขา ทำให้เศรษฐกิจของเปรูเติบโตแข็งแกร่ง แต่รัฐบาลถูกกล่าวหาละเมิดสิทธิมนุษยชน จากการกวาดล้างพวกฝ่ายซ้าย และข้อกล่าวหาทุจริต ทำให้นายฟูจิโมริต้องลาออก และถูกฟ้องดำเนินคดี จนถูกจำคุกในที่สุด รับชมข่าวชช่วงต่อไปได้ในเวลา 16.00 น. สำหรับช่วงนี้ สวัสดีค่ะ</w:t>
      </w:r>
    </w:p>
    <w:p>
      <w:pPr>
        <w:pStyle w:val="BodyText"/>
      </w:pPr>
      <w:r>
        <w:t xml:space="preserve">[เสียงดนตรี]</w:t>
      </w:r>
    </w:p>
    <w:p>
      <w:pPr>
        <w:pStyle w:val="BodyText"/>
      </w:pPr>
      <w:r>
        <w:t xml:space="preserve">[สิ้นสุดการถอดความ]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e NBT วันที่ 4 ก.พ. 63 รายการข่าวต้นชั่วโมง 15:00 น.</dc:title>
  <dc:creator/>
  <cp:keywords/>
  <dcterms:created xsi:type="dcterms:W3CDTF">2021-03-23T09:01:28Z</dcterms:created>
  <dcterms:modified xsi:type="dcterms:W3CDTF">2021-03-23T09:0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4 กุมภาพันธ์ 2563 เวลา 14.46 น.</vt:lpwstr>
  </property>
  <property fmtid="{D5CDD505-2E9C-101B-9397-08002B2CF9AE}" pid="3" name="subtitle">
    <vt:lpwstr/>
  </property>
</Properties>
</file>